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65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800"/>
      </w:tblGrid>
      <w:tr w:rsidR="00F250B6" w:rsidRPr="00F250B6" w14:paraId="4B0AE9A2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A795931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CA3649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CB9B892" w:rsidR="00F250B6" w:rsidRPr="00F250B6" w:rsidRDefault="00BF19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for Payment</w:t>
            </w:r>
          </w:p>
        </w:tc>
      </w:tr>
      <w:tr w:rsidR="00F250B6" w:rsidRPr="00F250B6" w14:paraId="6632E772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A390C0D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6B38B10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9F5538B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D5794B5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BF19E9">
        <w:trPr>
          <w:trHeight w:val="404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985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BF1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5FA7D1D" w:rsidR="00F250B6" w:rsidRPr="00F250B6" w:rsidRDefault="00BF19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from cart to </w:t>
            </w:r>
            <w:r w:rsidR="00B97EB3">
              <w:rPr>
                <w:rFonts w:eastAsia="Times New Roman" w:cstheme="minorHAnsi"/>
                <w:lang w:eastAsia="en-GB"/>
              </w:rPr>
              <w:t>Payment</w:t>
            </w:r>
            <w:r>
              <w:rPr>
                <w:rFonts w:eastAsia="Times New Roman" w:cstheme="minorHAnsi"/>
                <w:lang w:eastAsia="en-GB"/>
              </w:rPr>
              <w:t xml:space="preserve">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967B52A" w:rsidR="00F250B6" w:rsidRPr="00F250B6" w:rsidRDefault="00BF19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utton of proceed to payment</w:t>
            </w:r>
          </w:p>
        </w:tc>
      </w:tr>
      <w:tr w:rsidR="00F250B6" w:rsidRPr="00F250B6" w14:paraId="49C676B2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3FE255C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3CF705AA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BF1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B3B82E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B97EB3">
              <w:rPr>
                <w:rFonts w:eastAsia="Times New Roman" w:cstheme="minorHAnsi"/>
                <w:lang w:eastAsia="en-GB"/>
              </w:rPr>
              <w:t>debit card and it data</w:t>
            </w:r>
            <w:r w:rsidRPr="00F250B6">
              <w:rPr>
                <w:rFonts w:eastAsia="Times New Roman" w:cstheme="minorHAnsi"/>
                <w:lang w:eastAsia="en-GB"/>
              </w:rPr>
              <w:t xml:space="preserve"> the customer can </w:t>
            </w:r>
            <w:r w:rsidR="00B97EB3">
              <w:rPr>
                <w:rFonts w:eastAsia="Times New Roman" w:cstheme="minorHAnsi"/>
                <w:lang w:eastAsia="en-GB"/>
              </w:rPr>
              <w:t>proceed to confirm pay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BF1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39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BF1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9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F19E9" w:rsidRPr="00F250B6" w14:paraId="1FE15AD8" w14:textId="77777777" w:rsidTr="00BF1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BF19E9" w:rsidRPr="00F250B6" w:rsidRDefault="00BF19E9" w:rsidP="00BF1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79B2C8B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the button of proceed to paymen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855EAE7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o for the payme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3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4621BE"/>
    <w:rsid w:val="006938D0"/>
    <w:rsid w:val="00B97EB3"/>
    <w:rsid w:val="00BF19E9"/>
    <w:rsid w:val="00CA364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5</cp:revision>
  <dcterms:created xsi:type="dcterms:W3CDTF">2019-01-01T07:14:00Z</dcterms:created>
  <dcterms:modified xsi:type="dcterms:W3CDTF">2023-05-14T17:41:00Z</dcterms:modified>
</cp:coreProperties>
</file>